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Institution/Company Name] in Cape Town, South Africa. As a dedicated mathematician with a passion for problem-solving and a deep commitment to advancing mathematical research and education, I am eager to contribute my expertise to an institution that values innovation and excellence. Cape Town, with its vibrant academic community and rich cultural heritage, represents an ideal environment for me to further my career while making meaningful contributions to the field of mathematics.</w:t>
      </w:r>
    </w:p>
    <w:p>
      <w:pPr>
        <w:pStyle w:val="BodyText"/>
      </w:pPr>
      <w:r>
        <w:t xml:space="preserve">My academic journey began with a Bachelor’s degree in Mathematics from [University Name], where I developed a strong foundation in both theoretical and applied mathematics. This was followed by a Master’s degree in Applied Mathematics, during which I focused on [specific area, e.g., "numerical analysis and computational modeling"]. My doctoral research at [PhD Institution] delved into [specific topic, e.g., "algebraic topology and its applications in data science"], where I not only deepened my technical skills but also honed my ability to communicate complex ideas effectively. These experiences have prepared me to tackle challenging problems and collaborate across disciplines, a skill set that I believe is essential for success in a dynamic role such as this.</w:t>
      </w:r>
    </w:p>
    <w:p>
      <w:pPr>
        <w:pStyle w:val="BodyText"/>
      </w:pPr>
      <w:r>
        <w:t xml:space="preserve">Throughout my career, I have been driven by the belief that mathematics is not just an abstract discipline but a powerful tool for addressing real-world challenges. In my work as a [current or former position, e.g., "Research Fellow at XYZ Institute"], I collaborated with teams to develop algorithms that improved [specific application, e.g., "predictive models for climate change mitigation"]. This project required a blend of mathematical rigor and creative thinking, and it underscored the importance of interdisciplinary collaboration in driving impactful solutions. I am particularly drawn to the opportunity at [Institution/Company Name] because of its reputation for fostering such collaborative environments and its commitment to advancing mathematical research that resonates with global and local needs.</w:t>
      </w:r>
    </w:p>
    <w:p>
      <w:pPr>
        <w:pStyle w:val="BodyText"/>
      </w:pPr>
      <w:r>
        <w:t xml:space="preserve">Cape Town, with its unique blend of natural beauty, technological innovation, and cultural diversity, offers an inspiring backdrop for mathematical exploration. The city is home to several prestigious institutions, including the University of Cape Town (UCT) and Stellenbosch University, which are at the forefront of mathematical research in Africa. I am especially interested in contributing to initiatives that bridge theoretical mathematics with practical applications, such as [specific example, e.g., "developing data-driven solutions for sustainable urban planning or financial inclusion"]. My work has consistently emphasized the importance of using mathematics to address societal challenges, and I am excited about the prospect of collaborating with local experts to create solutions that have a tangible impact on communities in South Africa and beyond.</w:t>
      </w:r>
    </w:p>
    <w:p>
      <w:pPr>
        <w:pStyle w:val="BodyText"/>
      </w:pPr>
      <w:r>
        <w:t xml:space="preserve">One of my proudest achievements is [specific accomplishment, e.g., "publishing a paper in [Journal Name] on [topic], which has been cited by researchers across multiple disciplines"]. This work required months of rigorous analysis, iterative problem-solving, and a willingness to explore unconventional approaches. I am confident that my ability to navigate complex mathematical problems while maintaining a focus on clarity and accessibility will allow me to contribute effectively to your team. Additionally, my experience in mentoring students and presenting research at international conferences has equipped me with the skills needed to engage with diverse audiences and foster a culture of intellectual curiosity.</w:t>
      </w:r>
    </w:p>
    <w:p>
      <w:pPr>
        <w:pStyle w:val="BodyText"/>
      </w:pPr>
      <w:r>
        <w:t xml:space="preserve">South Africa Cape Town, as a hub for innovation and education, represents an ideal setting for me to grow professionally. The city’s emphasis on equity and inclusion aligns with my personal values, and I am eager to support initiatives that promote access to quality education in mathematics. I have always believed that mathematical literacy is a cornerstone of societal progress, and I would be honored to contribute to programs that inspire the next generation of mathematicians in this region. Whether through teaching, research, or community engagement, I aim to leave a lasting legacy rooted in both intellectual rigor and social responsibility.</w:t>
      </w:r>
    </w:p>
    <w:p>
      <w:pPr>
        <w:pStyle w:val="BodyText"/>
      </w:pPr>
      <w:r>
        <w:t xml:space="preserve">What excites me most about the opportunity at [Institution/Company Name] is the chance to work alongside a team of like-minded professionals who share my passion for mathematics. I am particularly impressed by your recent [specific project, initiative, or publication], which reflects a forward-thinking approach to addressing complex challenges. I am confident that my technical expertise, combined with my ability to think critically and adapt to new environments, will allow me to make meaningful contributions from day one.</w:t>
      </w:r>
    </w:p>
    <w:p>
      <w:pPr>
        <w:pStyle w:val="BodyText"/>
      </w:pPr>
      <w:r>
        <w:t xml:space="preserve">Thank you for considering my application. I would be thrilled to discuss how my background, skills, and vision align with the goals of [Institution/Company Name]. I am available at your earliest convenience for an interview and can be reached at [Your Phone Number] or [Your Email Address]. I look forward to the possibility of contributing to the continued success of your organization in South Africa Cape Tow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South Africa Cape Town</dc:title>
  <dc:creator/>
  <dc:language>en</dc:language>
  <cp:keywords/>
  <dcterms:created xsi:type="dcterms:W3CDTF">2026-07-23T19:24:59Z</dcterms:created>
  <dcterms:modified xsi:type="dcterms:W3CDTF">2026-07-23T19:24:59Z</dcterms:modified>
</cp:coreProperties>
</file>

<file path=docProps/custom.xml><?xml version="1.0" encoding="utf-8"?>
<Properties xmlns="http://schemas.openxmlformats.org/officeDocument/2006/custom-properties" xmlns:vt="http://schemas.openxmlformats.org/officeDocument/2006/docPropsVTypes"/>
</file>